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370ACC" w14:textId="77777777" w:rsidR="009C5A91" w:rsidRDefault="009C5A91"/>
    <w:p w14:paraId="4102BDB8" w14:textId="4D22E853" w:rsidR="006F6890" w:rsidRDefault="006F6890" w:rsidP="00A266E2">
      <w:pPr>
        <w:pStyle w:val="NormalWeb"/>
        <w:spacing w:before="0" w:beforeAutospacing="0" w:after="0" w:afterAutospacing="0"/>
        <w:rPr>
          <w:rFonts w:ascii="Arial" w:hAnsi="Arial" w:cs="Arial"/>
          <w:color w:val="512DA8"/>
        </w:rPr>
      </w:pPr>
      <w:r>
        <w:rPr>
          <w:rFonts w:ascii="Arial" w:hAnsi="Arial" w:cs="Arial"/>
          <w:color w:val="512DA8"/>
        </w:rPr>
        <w:t xml:space="preserve"> </w:t>
      </w:r>
    </w:p>
    <w:p w14:paraId="1D025A11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5EB00A2E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27943672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49E4067A" w14:textId="77777777" w:rsidR="00A23232" w:rsidRPr="00A23232" w:rsidRDefault="00A23232" w:rsidP="00A23232">
      <w:pPr>
        <w:rPr>
          <w:rFonts w:ascii="Arial" w:hAnsi="Arial" w:cs="Arial"/>
        </w:rPr>
      </w:pPr>
      <w:r w:rsidRPr="00A23232">
        <w:rPr>
          <w:rFonts w:ascii="Arial" w:hAnsi="Arial" w:cs="Arial"/>
        </w:rPr>
        <w:t>date</w:t>
      </w:r>
    </w:p>
    <w:p w14:paraId="4BD95D59" w14:textId="77777777" w:rsidR="00A23232" w:rsidRPr="00A23232" w:rsidRDefault="00A23232" w:rsidP="00A23232">
      <w:pPr>
        <w:rPr>
          <w:rFonts w:ascii="Arial" w:hAnsi="Arial" w:cs="Arial"/>
        </w:rPr>
      </w:pPr>
    </w:p>
    <w:p w14:paraId="6CDEEFCD" w14:textId="77777777" w:rsidR="00A23232" w:rsidRPr="00A23232" w:rsidRDefault="00A23232" w:rsidP="00A23232">
      <w:pPr>
        <w:rPr>
          <w:rFonts w:ascii="Arial" w:hAnsi="Arial" w:cs="Arial"/>
        </w:rPr>
      </w:pPr>
      <w:r w:rsidRPr="00A23232">
        <w:rPr>
          <w:rFonts w:ascii="Arial" w:hAnsi="Arial" w:cs="Arial"/>
        </w:rPr>
        <w:t>title</w:t>
      </w:r>
    </w:p>
    <w:p w14:paraId="45DBB063" w14:textId="77777777" w:rsidR="00A23232" w:rsidRPr="00A23232" w:rsidRDefault="00A23232" w:rsidP="00A23232">
      <w:pPr>
        <w:rPr>
          <w:rFonts w:ascii="Arial" w:hAnsi="Arial" w:cs="Arial"/>
        </w:rPr>
      </w:pPr>
    </w:p>
    <w:p w14:paraId="180A97B7" w14:textId="77777777" w:rsidR="00A23232" w:rsidRPr="00A23232" w:rsidRDefault="00A23232" w:rsidP="00A23232">
      <w:pPr>
        <w:rPr>
          <w:rFonts w:ascii="Arial" w:hAnsi="Arial" w:cs="Arial"/>
        </w:rPr>
      </w:pPr>
      <w:r w:rsidRPr="00A23232">
        <w:rPr>
          <w:rFonts w:ascii="Arial" w:hAnsi="Arial" w:cs="Arial"/>
        </w:rPr>
        <w:t xml:space="preserve">Dear __________, </w:t>
      </w:r>
    </w:p>
    <w:p w14:paraId="696B0179" w14:textId="77777777" w:rsidR="00A23232" w:rsidRPr="00A23232" w:rsidRDefault="00A23232" w:rsidP="00A23232">
      <w:pPr>
        <w:rPr>
          <w:rFonts w:ascii="Arial" w:hAnsi="Arial" w:cs="Arial"/>
        </w:rPr>
      </w:pPr>
    </w:p>
    <w:p w14:paraId="6A61CB72" w14:textId="3340D29A" w:rsidR="009976B0" w:rsidRDefault="009976B0" w:rsidP="00A23232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Royal Oaks 4-H club is a part of the California Youth Development Program known as 4-H. </w:t>
      </w:r>
    </w:p>
    <w:p w14:paraId="1A9E05A9" w14:textId="143718FA" w:rsidR="009976B0" w:rsidRDefault="009976B0" w:rsidP="009976B0">
      <w:pPr>
        <w:rPr>
          <w:rFonts w:ascii="Arial" w:hAnsi="Arial" w:cs="Arial"/>
        </w:rPr>
      </w:pPr>
      <w:r>
        <w:rPr>
          <w:rFonts w:ascii="Arial" w:hAnsi="Arial" w:cs="Arial"/>
        </w:rPr>
        <w:t>This program,</w:t>
      </w:r>
      <w:r>
        <w:rPr>
          <w:rFonts w:ascii="Arial" w:hAnsi="Arial" w:cs="Arial"/>
        </w:rPr>
        <w:t xml:space="preserve"> the nation’s largest youth development and empowerment organization, cultivates confident kids who tackle the issues that matter most in their communities right now. In the United States, 4-H programs empower six million young people through the 110 land-grant universities and Cooperative Extension in more than 3,000 local offices serving every county and parish in the country..</w:t>
      </w:r>
    </w:p>
    <w:p w14:paraId="49246F6D" w14:textId="72A87B25" w:rsidR="00A23232" w:rsidRPr="00A23232" w:rsidRDefault="00A23232" w:rsidP="00A23232">
      <w:pPr>
        <w:rPr>
          <w:rFonts w:ascii="Arial" w:hAnsi="Arial" w:cs="Arial"/>
        </w:rPr>
      </w:pPr>
      <w:r w:rsidRPr="00A23232">
        <w:rPr>
          <w:rFonts w:ascii="Arial" w:hAnsi="Arial" w:cs="Arial"/>
        </w:rPr>
        <w:t>the 4-H Program</w:t>
      </w:r>
      <w:r w:rsidR="009976B0">
        <w:rPr>
          <w:rFonts w:ascii="Arial" w:hAnsi="Arial" w:cs="Arial"/>
        </w:rPr>
        <w:t xml:space="preserve"> </w:t>
      </w:r>
      <w:r w:rsidRPr="00A23232">
        <w:rPr>
          <w:rFonts w:ascii="Arial" w:hAnsi="Arial" w:cs="Arial"/>
        </w:rPr>
        <w:t xml:space="preserve">offers a hands-on, project based informal education to youth ages </w:t>
      </w:r>
      <w:r w:rsidR="001A1637">
        <w:rPr>
          <w:rFonts w:ascii="Arial" w:hAnsi="Arial" w:cs="Arial"/>
        </w:rPr>
        <w:t>9</w:t>
      </w:r>
      <w:bookmarkStart w:id="0" w:name="_GoBack"/>
      <w:bookmarkEnd w:id="0"/>
      <w:r w:rsidRPr="00A23232">
        <w:rPr>
          <w:rFonts w:ascii="Arial" w:hAnsi="Arial" w:cs="Arial"/>
        </w:rPr>
        <w:t xml:space="preserve">-18. </w:t>
      </w:r>
      <w:r w:rsidRPr="00A23232">
        <w:rPr>
          <w:rFonts w:ascii="Arial" w:hAnsi="Arial" w:cs="Arial"/>
          <w:shd w:val="clear" w:color="auto" w:fill="FFFFFF"/>
        </w:rPr>
        <w:t xml:space="preserve">We strive to create an atmosphere where </w:t>
      </w:r>
      <w:r w:rsidRPr="00A23232">
        <w:rPr>
          <w:rFonts w:ascii="Arial" w:hAnsi="Arial" w:cs="Arial"/>
        </w:rPr>
        <w:t xml:space="preserve">youth can find their passion and attain skills such as: leadership, public speaking, service learning, and life skills. </w:t>
      </w:r>
      <w:r w:rsidRPr="00A23232">
        <w:rPr>
          <w:rFonts w:ascii="Arial" w:hAnsi="Arial" w:cs="Arial"/>
          <w:shd w:val="clear" w:color="auto" w:fill="FFFFFF"/>
        </w:rPr>
        <w:t xml:space="preserve">Research shows that when youth are engaged and self-direct their own learning, their learning is optimized.  Our program provides research-based curriculum on a wide array of subject matter. </w:t>
      </w:r>
    </w:p>
    <w:p w14:paraId="67F8F2D4" w14:textId="213CFB47" w:rsidR="00A23232" w:rsidRPr="00A23232" w:rsidRDefault="00A23232" w:rsidP="00A23232">
      <w:pPr>
        <w:rPr>
          <w:rFonts w:ascii="Arial" w:hAnsi="Arial" w:cs="Arial"/>
        </w:rPr>
      </w:pPr>
      <w:r w:rsidRPr="00A23232">
        <w:rPr>
          <w:rFonts w:ascii="Arial" w:hAnsi="Arial" w:cs="Arial"/>
        </w:rPr>
        <w:t xml:space="preserve">We looking for an opportunity </w:t>
      </w:r>
      <w:r w:rsidR="009976B0">
        <w:rPr>
          <w:rFonts w:ascii="Arial" w:hAnsi="Arial" w:cs="Arial"/>
        </w:rPr>
        <w:t xml:space="preserve">to promote our club before </w:t>
      </w:r>
      <w:r w:rsidRPr="00A23232">
        <w:rPr>
          <w:rFonts w:ascii="Arial" w:hAnsi="Arial" w:cs="Arial"/>
        </w:rPr>
        <w:t>____________</w:t>
      </w:r>
      <w:r w:rsidRPr="00A23232">
        <w:rPr>
          <w:rFonts w:ascii="Arial" w:hAnsi="Arial" w:cs="Arial"/>
        </w:rPr>
        <w:t xml:space="preserve"> (name </w:t>
      </w:r>
      <w:r w:rsidR="009976B0">
        <w:rPr>
          <w:rFonts w:ascii="Arial" w:hAnsi="Arial" w:cs="Arial"/>
        </w:rPr>
        <w:t>school</w:t>
      </w:r>
      <w:r w:rsidRPr="00A23232">
        <w:rPr>
          <w:rFonts w:ascii="Arial" w:hAnsi="Arial" w:cs="Arial"/>
        </w:rPr>
        <w:t xml:space="preserve">) </w:t>
      </w:r>
      <w:r w:rsidRPr="00A23232">
        <w:rPr>
          <w:rFonts w:ascii="Arial" w:hAnsi="Arial" w:cs="Arial"/>
        </w:rPr>
        <w:t xml:space="preserve"> to </w:t>
      </w:r>
      <w:r w:rsidR="009976B0">
        <w:rPr>
          <w:rFonts w:ascii="Arial" w:hAnsi="Arial" w:cs="Arial"/>
        </w:rPr>
        <w:t xml:space="preserve">discover all that we have to offer with our  </w:t>
      </w:r>
      <w:r w:rsidR="009976B0" w:rsidRPr="009976B0">
        <w:rPr>
          <w:rFonts w:ascii="Arial" w:hAnsi="Arial" w:cs="Arial"/>
          <w:i/>
          <w:iCs/>
        </w:rPr>
        <w:t>Hands -On Learning</w:t>
      </w:r>
      <w:r w:rsidR="009976B0">
        <w:rPr>
          <w:rFonts w:ascii="Arial" w:hAnsi="Arial" w:cs="Arial"/>
        </w:rPr>
        <w:t xml:space="preserve">  method.</w:t>
      </w:r>
    </w:p>
    <w:p w14:paraId="1988F699" w14:textId="30D0F8C5" w:rsidR="00A23232" w:rsidRPr="00A23232" w:rsidRDefault="00A23232" w:rsidP="00A23232">
      <w:pPr>
        <w:rPr>
          <w:rFonts w:ascii="Arial" w:hAnsi="Arial" w:cs="Arial"/>
        </w:rPr>
      </w:pPr>
      <w:r w:rsidRPr="00A23232">
        <w:rPr>
          <w:rFonts w:ascii="Arial" w:hAnsi="Arial" w:cs="Arial"/>
        </w:rPr>
        <w:t>We can be contact</w:t>
      </w:r>
      <w:r w:rsidRPr="00A23232">
        <w:rPr>
          <w:rFonts w:ascii="Arial" w:hAnsi="Arial" w:cs="Arial"/>
        </w:rPr>
        <w:t>ed</w:t>
      </w:r>
      <w:r w:rsidRPr="00A23232">
        <w:rPr>
          <w:rFonts w:ascii="Arial" w:hAnsi="Arial" w:cs="Arial"/>
        </w:rPr>
        <w:t xml:space="preserve"> at _______________________.  We look forward to hearing you thoughts, ideas or questions on how </w:t>
      </w:r>
      <w:r w:rsidR="009976B0">
        <w:rPr>
          <w:rFonts w:ascii="Arial" w:hAnsi="Arial" w:cs="Arial"/>
        </w:rPr>
        <w:t xml:space="preserve">we can reach into your school to distribute more information. </w:t>
      </w:r>
      <w:r w:rsidRPr="00A23232">
        <w:rPr>
          <w:rFonts w:ascii="Arial" w:hAnsi="Arial" w:cs="Arial"/>
        </w:rPr>
        <w:t xml:space="preserve"> ____________</w:t>
      </w:r>
    </w:p>
    <w:p w14:paraId="36690953" w14:textId="77777777" w:rsidR="00A23232" w:rsidRPr="00A23232" w:rsidRDefault="00A23232" w:rsidP="00A23232">
      <w:pPr>
        <w:pStyle w:val="NoSpacing"/>
        <w:rPr>
          <w:rFonts w:ascii="Arial" w:hAnsi="Arial" w:cs="Arial"/>
        </w:rPr>
      </w:pPr>
    </w:p>
    <w:p w14:paraId="76978267" w14:textId="77777777" w:rsidR="00A23232" w:rsidRPr="00A23232" w:rsidRDefault="00A23232" w:rsidP="00A23232">
      <w:pPr>
        <w:pStyle w:val="NoSpacing"/>
        <w:rPr>
          <w:rFonts w:ascii="Arial" w:hAnsi="Arial" w:cs="Arial"/>
        </w:rPr>
      </w:pPr>
      <w:r w:rsidRPr="00A23232">
        <w:rPr>
          <w:rFonts w:ascii="Arial" w:hAnsi="Arial" w:cs="Arial"/>
        </w:rPr>
        <w:t>Thank you,</w:t>
      </w:r>
    </w:p>
    <w:p w14:paraId="2D728DAC" w14:textId="77777777" w:rsidR="00A23232" w:rsidRPr="00A23232" w:rsidRDefault="00A23232" w:rsidP="00A23232">
      <w:pPr>
        <w:pStyle w:val="NoSpacing"/>
        <w:rPr>
          <w:rFonts w:ascii="Arial" w:hAnsi="Arial" w:cs="Arial"/>
        </w:rPr>
      </w:pPr>
    </w:p>
    <w:p w14:paraId="1EB1DAD3" w14:textId="77777777" w:rsidR="00A23232" w:rsidRPr="00A23232" w:rsidRDefault="00A23232" w:rsidP="00A23232">
      <w:pPr>
        <w:pStyle w:val="NoSpacing"/>
        <w:rPr>
          <w:rFonts w:ascii="Arial" w:hAnsi="Arial" w:cs="Arial"/>
        </w:rPr>
      </w:pPr>
    </w:p>
    <w:p w14:paraId="1E57BBDC" w14:textId="77777777" w:rsidR="00A23232" w:rsidRPr="00A23232" w:rsidRDefault="00A23232" w:rsidP="00A23232">
      <w:pPr>
        <w:pStyle w:val="NoSpacing"/>
        <w:rPr>
          <w:rFonts w:ascii="Arial" w:hAnsi="Arial" w:cs="Arial"/>
        </w:rPr>
      </w:pPr>
    </w:p>
    <w:p w14:paraId="26CE9647" w14:textId="77777777" w:rsidR="00A23232" w:rsidRPr="00A23232" w:rsidRDefault="00A23232" w:rsidP="00A23232">
      <w:pPr>
        <w:pStyle w:val="NoSpacing"/>
        <w:rPr>
          <w:rFonts w:ascii="Arial" w:hAnsi="Arial" w:cs="Arial"/>
        </w:rPr>
      </w:pPr>
      <w:r w:rsidRPr="00A23232">
        <w:rPr>
          <w:rFonts w:ascii="Arial" w:hAnsi="Arial" w:cs="Arial"/>
        </w:rPr>
        <w:t xml:space="preserve">Signatures </w:t>
      </w:r>
    </w:p>
    <w:p w14:paraId="5E67F3D7" w14:textId="77777777" w:rsidR="00A23232" w:rsidRPr="00A551A1" w:rsidRDefault="00A23232" w:rsidP="00A23232">
      <w:pPr>
        <w:pStyle w:val="NoSpacing"/>
        <w:rPr>
          <w:rFonts w:ascii="Times New Roman" w:hAnsi="Times New Roman"/>
        </w:rPr>
      </w:pPr>
    </w:p>
    <w:p w14:paraId="2BF832F7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709B62F4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1680F6E0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4429F469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C7C8D95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53491840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0A35E7BD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83C2314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7273805C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0E02669A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2715738E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54C68D37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6ECCBC79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7B144E01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46AFFFB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5D727678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733357C3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7D6349FC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AADF35C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2B78C1C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EC200CF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7B568C3A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59C27148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4E9C6F92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270B9874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0FA1689C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5CE7411A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1C26BF61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5F97A6E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61F49CB7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5C49CC8E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11DEECE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33AECC3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02FA1926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4E4EE58E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1BC56448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1885F1ED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17A5C48B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1EAF97DB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22FB24EC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5D2A3F63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6B974FD4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3D106C9D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0085CEBC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70058A4C" w14:textId="77777777" w:rsidR="003D18AF" w:rsidRDefault="003D18AF" w:rsidP="00A266E2">
      <w:pPr>
        <w:pStyle w:val="NoSpacing"/>
        <w:rPr>
          <w:rFonts w:ascii="Times New Roman" w:hAnsi="Times New Roman"/>
          <w:sz w:val="16"/>
          <w:szCs w:val="16"/>
        </w:rPr>
      </w:pPr>
    </w:p>
    <w:p w14:paraId="2DF8A7D3" w14:textId="2858C18A" w:rsidR="00A266E2" w:rsidRPr="00110FE8" w:rsidRDefault="00A266E2" w:rsidP="00A266E2">
      <w:pPr>
        <w:pStyle w:val="NoSpacing"/>
        <w:rPr>
          <w:rFonts w:ascii="Times New Roman" w:hAnsi="Times New Roman"/>
          <w:sz w:val="16"/>
          <w:szCs w:val="16"/>
        </w:rPr>
      </w:pPr>
      <w:r w:rsidRPr="00110FE8">
        <w:rPr>
          <w:rFonts w:ascii="Times New Roman" w:hAnsi="Times New Roman"/>
          <w:sz w:val="16"/>
          <w:szCs w:val="16"/>
        </w:rPr>
        <w:t xml:space="preserve">It is the policy of the University of California (UC) and the UC Division of Agriculture &amp; Natural Resources not to engage in discrimination against or harassment of any person in any of its programs or activities (Complete nondiscrimination policy statement can be found at  </w:t>
      </w:r>
      <w:hyperlink r:id="rId6" w:history="1">
        <w:r w:rsidRPr="00110FE8">
          <w:rPr>
            <w:rStyle w:val="Hyperlink"/>
            <w:rFonts w:ascii="Times New Roman" w:hAnsi="Times New Roman"/>
            <w:sz w:val="16"/>
            <w:szCs w:val="16"/>
          </w:rPr>
          <w:t>http://ucanr.edu/sites/anrstaff/files/215244.pdf</w:t>
        </w:r>
      </w:hyperlink>
      <w:r w:rsidRPr="00110FE8">
        <w:rPr>
          <w:rFonts w:ascii="Times New Roman" w:hAnsi="Times New Roman"/>
          <w:sz w:val="16"/>
          <w:szCs w:val="16"/>
        </w:rPr>
        <w:t xml:space="preserve"> )</w:t>
      </w:r>
    </w:p>
    <w:p w14:paraId="374B24B1" w14:textId="77777777" w:rsidR="00A266E2" w:rsidRPr="00110FE8" w:rsidRDefault="00A266E2" w:rsidP="00A266E2">
      <w:pPr>
        <w:pStyle w:val="NoSpacing"/>
      </w:pPr>
      <w:r w:rsidRPr="00110FE8">
        <w:rPr>
          <w:rFonts w:ascii="Times New Roman" w:hAnsi="Times New Roman"/>
          <w:sz w:val="16"/>
          <w:szCs w:val="16"/>
        </w:rPr>
        <w:t>Inquiries regarding ANR’s nondiscrimination policies may be directed to John I. Sims, Affirmative Action Compliance Officer/Title IX Officer, University of California, Agriculture and Natural Resources, 2801 Second Street, Davis, CA 95618, (530) 750-1397</w:t>
      </w:r>
      <w:r w:rsidRPr="00110FE8">
        <w:t>.</w:t>
      </w:r>
    </w:p>
    <w:p w14:paraId="58CB6860" w14:textId="77777777" w:rsidR="00A266E2" w:rsidRDefault="00A266E2"/>
    <w:sectPr w:rsidR="00A266E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81284B" w14:textId="77777777" w:rsidR="005C31C5" w:rsidRDefault="005C31C5" w:rsidP="00992D18">
      <w:pPr>
        <w:spacing w:after="0" w:line="240" w:lineRule="auto"/>
      </w:pPr>
      <w:r>
        <w:separator/>
      </w:r>
    </w:p>
  </w:endnote>
  <w:endnote w:type="continuationSeparator" w:id="0">
    <w:p w14:paraId="239E3283" w14:textId="77777777" w:rsidR="005C31C5" w:rsidRDefault="005C31C5" w:rsidP="00992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CD7A4" w14:textId="77777777" w:rsidR="00992D18" w:rsidRDefault="00992D18">
    <w:pPr>
      <w:pStyle w:val="Foot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2336" behindDoc="0" locked="0" layoutInCell="1" allowOverlap="1" wp14:anchorId="73A87DA2" wp14:editId="21E8AC63">
              <wp:simplePos x="0" y="0"/>
              <wp:positionH relativeFrom="page">
                <wp:posOffset>552450</wp:posOffset>
              </wp:positionH>
              <wp:positionV relativeFrom="page">
                <wp:posOffset>9515475</wp:posOffset>
              </wp:positionV>
              <wp:extent cx="6629400" cy="203200"/>
              <wp:effectExtent l="0" t="0" r="0" b="6350"/>
              <wp:wrapThrough wrapText="bothSides">
                <wp:wrapPolygon edited="0">
                  <wp:start x="0" y="0"/>
                  <wp:lineTo x="0" y="20250"/>
                  <wp:lineTo x="21538" y="20250"/>
                  <wp:lineTo x="21538" y="0"/>
                  <wp:lineTo x="0" y="0"/>
                </wp:wrapPolygon>
              </wp:wrapThrough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29400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lc="http://schemas.openxmlformats.org/drawingml/2006/lockedCanvas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lc="http://schemas.openxmlformats.org/drawingml/2006/lockedCanvas" w="12700">
                            <a:solidFill>
                              <a:srgbClr val="000000"/>
                            </a:solidFill>
                            <a:miter lim="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lc="http://schemas.openxmlformats.org/drawingml/2006/lockedCanvas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5850CE28" w14:textId="77777777" w:rsidR="00992D18" w:rsidRDefault="00992D18" w:rsidP="00992D18">
                          <w:pPr>
                            <w:pStyle w:val="Address"/>
                            <w:jc w:val="center"/>
                            <w:rPr>
                              <w:rFonts w:ascii="Calibri" w:hAnsi="Calibri" w:cs="Times New Roman"/>
                              <w:color w:val="44546A" w:themeColor="text2"/>
                            </w:rPr>
                          </w:pPr>
                          <w:r>
                            <w:rPr>
                              <w:rFonts w:ascii="Calibri" w:hAnsi="Calibri"/>
                              <w:color w:val="44546A" w:themeColor="text2"/>
                            </w:rPr>
                            <w:t>Address | City | CA | Zip Code | Phone | Websit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3A87DA2" id="Rectangle 2" o:spid="_x0000_s1028" style="position:absolute;margin-left:43.5pt;margin-top:749.25pt;width:522pt;height:16pt;z-index:25166233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" filled="f" stroked="f">
              <v:textbox inset="0,0,0,0">
                <w:txbxContent>
                  <w:p w14:paraId="5850CE28" w14:textId="77777777" w:rsidR="00992D18" w:rsidRDefault="00992D18" w:rsidP="00992D18">
                    <w:pPr>
                      <w:pStyle w:val="Address"/>
                      <w:jc w:val="center"/>
                      <w:rPr>
                        <w:rFonts w:ascii="Calibri" w:hAnsi="Calibri" w:cs="Times New Roman"/>
                        <w:color w:val="44546A" w:themeColor="text2"/>
                      </w:rPr>
                    </w:pPr>
                    <w:r>
                      <w:rPr>
                        <w:rFonts w:ascii="Calibri" w:hAnsi="Calibri"/>
                        <w:color w:val="44546A" w:themeColor="text2"/>
                      </w:rPr>
                      <w:t>Address | City | CA | Zip Code | Phone | Website</w:t>
                    </w:r>
                  </w:p>
                </w:txbxContent>
              </v:textbox>
              <w10:wrap type="through"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77120" w14:textId="77777777" w:rsidR="005C31C5" w:rsidRDefault="005C31C5" w:rsidP="00992D18">
      <w:pPr>
        <w:spacing w:after="0" w:line="240" w:lineRule="auto"/>
      </w:pPr>
      <w:r>
        <w:separator/>
      </w:r>
    </w:p>
  </w:footnote>
  <w:footnote w:type="continuationSeparator" w:id="0">
    <w:p w14:paraId="36567E6D" w14:textId="77777777" w:rsidR="005C31C5" w:rsidRDefault="005C31C5" w:rsidP="00992D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30B95" w14:textId="77777777" w:rsidR="00992D18" w:rsidRDefault="00992D18" w:rsidP="00992D18">
    <w:pPr>
      <w:pStyle w:val="Header"/>
      <w:jc w:val="right"/>
    </w:pPr>
    <w:r>
      <w:rPr>
        <w:noProof/>
        <w:sz w:val="24"/>
        <w:szCs w:val="24"/>
      </w:rPr>
      <mc:AlternateContent>
        <mc:Choice Requires="wps">
          <w:drawing>
            <wp:anchor distT="152400" distB="152400" distL="152400" distR="152400" simplePos="0" relativeHeight="251664384" behindDoc="0" locked="0" layoutInCell="1" allowOverlap="1" wp14:anchorId="2681A48A" wp14:editId="5691F981">
              <wp:simplePos x="0" y="0"/>
              <wp:positionH relativeFrom="margin">
                <wp:posOffset>4514850</wp:posOffset>
              </wp:positionH>
              <wp:positionV relativeFrom="page">
                <wp:posOffset>937260</wp:posOffset>
              </wp:positionV>
              <wp:extent cx="1866900" cy="285750"/>
              <wp:effectExtent l="0" t="0" r="0" b="0"/>
              <wp:wrapThrough wrapText="bothSides">
                <wp:wrapPolygon edited="0">
                  <wp:start x="0" y="0"/>
                  <wp:lineTo x="0" y="20160"/>
                  <wp:lineTo x="21380" y="20160"/>
                  <wp:lineTo x="21380" y="0"/>
                  <wp:lineTo x="0" y="0"/>
                </wp:wrapPolygon>
              </wp:wrapThrough>
              <wp:docPr id="3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86690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12700">
                            <a:solidFill>
                              <a:srgbClr val="000000"/>
                            </a:solidFill>
                            <a:miter lim="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762A0CA1" w14:textId="77777777" w:rsidR="00992D18" w:rsidRPr="002F1969" w:rsidRDefault="00992D18" w:rsidP="00992D18">
                          <w:pPr>
                            <w:pStyle w:val="ProgramName"/>
                            <w:spacing w:line="240" w:lineRule="auto"/>
                            <w:rPr>
                              <w:rFonts w:ascii="Calibri" w:hAnsi="Calibri"/>
                              <w:color w:val="C58300"/>
                            </w:rPr>
                          </w:pPr>
                          <w:r>
                            <w:rPr>
                              <w:rFonts w:ascii="Calibri" w:hAnsi="Calibri"/>
                              <w:color w:val="C58300"/>
                            </w:rPr>
                            <w:t>4-H Youth Development Program</w:t>
                          </w:r>
                        </w:p>
                      </w:txbxContent>
                    </wps:txbx>
                    <wps:bodyPr rot="0" vert="horz" wrap="square" lIns="50800" tIns="50800" rIns="50800" bIns="508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81A48A" id="Rectangle 1" o:spid="_x0000_s1026" style="position:absolute;left:0;text-align:left;margin-left:355.5pt;margin-top:73.8pt;width:147pt;height:22.5pt;z-index:25166438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" filled="f" stroked="f">
              <v:textbox inset="4pt,4pt,4pt,4pt">
                <w:txbxContent>
                  <w:p w14:paraId="762A0CA1" w14:textId="77777777" w:rsidR="00992D18" w:rsidRPr="002F1969" w:rsidRDefault="00992D18" w:rsidP="00992D18">
                    <w:pPr>
                      <w:pStyle w:val="ProgramName"/>
                      <w:spacing w:line="240" w:lineRule="auto"/>
                      <w:rPr>
                        <w:rFonts w:ascii="Calibri" w:hAnsi="Calibri"/>
                        <w:color w:val="C58300"/>
                      </w:rPr>
                    </w:pPr>
                    <w:r>
                      <w:rPr>
                        <w:rFonts w:ascii="Calibri" w:hAnsi="Calibri"/>
                        <w:color w:val="C58300"/>
                      </w:rPr>
                      <w:t>4-H Youth Development Program</w:t>
                    </w:r>
                  </w:p>
                </w:txbxContent>
              </v:textbox>
              <w10:wrap type="through" anchorx="margin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91DAC9F" wp14:editId="427412AC">
              <wp:simplePos x="0" y="0"/>
              <wp:positionH relativeFrom="column">
                <wp:posOffset>-571500</wp:posOffset>
              </wp:positionH>
              <wp:positionV relativeFrom="page">
                <wp:posOffset>619125</wp:posOffset>
              </wp:positionV>
              <wp:extent cx="4572000" cy="44767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0" cy="4476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8DF540" w14:textId="34D358A3" w:rsidR="00992D18" w:rsidRPr="00992D18" w:rsidRDefault="003D18AF" w:rsidP="00992D18">
                          <w:pPr>
                            <w:pStyle w:val="ProgramName"/>
                            <w:spacing w:line="240" w:lineRule="auto"/>
                            <w:rPr>
                              <w:rFonts w:ascii="Verdana" w:hAnsi="Verdana"/>
                              <w:color w:val="339966"/>
                              <w:sz w:val="36"/>
                            </w:rPr>
                          </w:pPr>
                          <w:r>
                            <w:rPr>
                              <w:rFonts w:ascii="Verdana" w:hAnsi="Verdana"/>
                              <w:color w:val="339966"/>
                              <w:sz w:val="36"/>
                            </w:rPr>
                            <w:t>Royal Oaks</w:t>
                          </w:r>
                          <w:r w:rsidR="000011EF">
                            <w:rPr>
                              <w:rFonts w:ascii="Verdana" w:hAnsi="Verdana"/>
                              <w:color w:val="339966"/>
                              <w:sz w:val="36"/>
                            </w:rPr>
                            <w:t xml:space="preserve"> </w:t>
                          </w:r>
                          <w:r w:rsidR="00992D18" w:rsidRPr="00992D18">
                            <w:rPr>
                              <w:rFonts w:ascii="Verdana" w:hAnsi="Verdana"/>
                              <w:color w:val="339966"/>
                              <w:sz w:val="36"/>
                            </w:rPr>
                            <w:t>4-H Club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1DAC9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45pt;margin-top:48.75pt;width:5in;height:35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" filled="f" stroked="f">
              <v:textbox>
                <w:txbxContent>
                  <w:p w14:paraId="418DF540" w14:textId="34D358A3" w:rsidR="00992D18" w:rsidRPr="00992D18" w:rsidRDefault="003D18AF" w:rsidP="00992D18">
                    <w:pPr>
                      <w:pStyle w:val="ProgramName"/>
                      <w:spacing w:line="240" w:lineRule="auto"/>
                      <w:rPr>
                        <w:rFonts w:ascii="Verdana" w:hAnsi="Verdana"/>
                        <w:color w:val="339966"/>
                        <w:sz w:val="36"/>
                      </w:rPr>
                    </w:pPr>
                    <w:r>
                      <w:rPr>
                        <w:rFonts w:ascii="Verdana" w:hAnsi="Verdana"/>
                        <w:color w:val="339966"/>
                        <w:sz w:val="36"/>
                      </w:rPr>
                      <w:t>Royal Oaks</w:t>
                    </w:r>
                    <w:r w:rsidR="000011EF">
                      <w:rPr>
                        <w:rFonts w:ascii="Verdana" w:hAnsi="Verdana"/>
                        <w:color w:val="339966"/>
                        <w:sz w:val="36"/>
                      </w:rPr>
                      <w:t xml:space="preserve"> </w:t>
                    </w:r>
                    <w:r w:rsidR="00992D18" w:rsidRPr="00992D18">
                      <w:rPr>
                        <w:rFonts w:ascii="Verdana" w:hAnsi="Verdana"/>
                        <w:color w:val="339966"/>
                        <w:sz w:val="36"/>
                      </w:rPr>
                      <w:t>4-H Club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79FD3230" wp14:editId="017B5640">
          <wp:simplePos x="0" y="0"/>
          <wp:positionH relativeFrom="column">
            <wp:posOffset>3943350</wp:posOffset>
          </wp:positionH>
          <wp:positionV relativeFrom="page">
            <wp:posOffset>457200</wp:posOffset>
          </wp:positionV>
          <wp:extent cx="2581275" cy="51816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-H ANR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1275" cy="518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TMyNDazsDC3MDZT0lEKTi0uzszPAykwrAUA0bAgoCwAAAA="/>
  </w:docVars>
  <w:rsids>
    <w:rsidRoot w:val="00992D18"/>
    <w:rsid w:val="000011EF"/>
    <w:rsid w:val="001A1637"/>
    <w:rsid w:val="003D18AF"/>
    <w:rsid w:val="00493CFE"/>
    <w:rsid w:val="004A5CA8"/>
    <w:rsid w:val="005C31C5"/>
    <w:rsid w:val="006851C8"/>
    <w:rsid w:val="006F6890"/>
    <w:rsid w:val="007A19C6"/>
    <w:rsid w:val="00992D18"/>
    <w:rsid w:val="009976B0"/>
    <w:rsid w:val="009C5A91"/>
    <w:rsid w:val="00A23232"/>
    <w:rsid w:val="00A26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C9257"/>
  <w15:chartTrackingRefBased/>
  <w15:docId w15:val="{14694D21-702E-4AD0-8119-D14E42594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2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D18"/>
  </w:style>
  <w:style w:type="paragraph" w:styleId="Footer">
    <w:name w:val="footer"/>
    <w:basedOn w:val="Normal"/>
    <w:link w:val="FooterChar"/>
    <w:uiPriority w:val="99"/>
    <w:unhideWhenUsed/>
    <w:rsid w:val="00992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D18"/>
  </w:style>
  <w:style w:type="paragraph" w:customStyle="1" w:styleId="ProgramName">
    <w:name w:val="Program Name"/>
    <w:rsid w:val="00992D18"/>
    <w:pPr>
      <w:tabs>
        <w:tab w:val="right" w:pos="9020"/>
      </w:tabs>
      <w:spacing w:after="0" w:line="288" w:lineRule="auto"/>
    </w:pPr>
    <w:rPr>
      <w:rFonts w:ascii="Arial" w:eastAsia="Arial Unicode MS" w:hAnsi="Arial Unicode MS" w:cs="Arial Unicode MS"/>
      <w:color w:val="93841A"/>
      <w:sz w:val="20"/>
      <w:szCs w:val="20"/>
    </w:rPr>
  </w:style>
  <w:style w:type="paragraph" w:customStyle="1" w:styleId="Address">
    <w:name w:val="Address"/>
    <w:rsid w:val="00992D18"/>
    <w:pPr>
      <w:tabs>
        <w:tab w:val="right" w:pos="9020"/>
      </w:tabs>
      <w:spacing w:after="0" w:line="288" w:lineRule="auto"/>
    </w:pPr>
    <w:rPr>
      <w:rFonts w:ascii="Arial" w:eastAsia="Arial Unicode MS" w:hAnsi="Arial Unicode MS" w:cs="Arial Unicode MS"/>
      <w:color w:val="162086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26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266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66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66E2"/>
    <w:rPr>
      <w:sz w:val="20"/>
      <w:szCs w:val="20"/>
    </w:rPr>
  </w:style>
  <w:style w:type="character" w:styleId="Hyperlink">
    <w:name w:val="Hyperlink"/>
    <w:uiPriority w:val="99"/>
    <w:unhideWhenUsed/>
    <w:rsid w:val="00A266E2"/>
    <w:rPr>
      <w:color w:val="0000FF"/>
      <w:u w:val="single"/>
    </w:rPr>
  </w:style>
  <w:style w:type="paragraph" w:styleId="NoSpacing">
    <w:name w:val="No Spacing"/>
    <w:uiPriority w:val="1"/>
    <w:qFormat/>
    <w:rsid w:val="00A266E2"/>
    <w:pPr>
      <w:spacing w:after="0" w:line="240" w:lineRule="auto"/>
    </w:pPr>
    <w:rPr>
      <w:rFonts w:ascii="Garamond" w:eastAsia="Cambria" w:hAnsi="Garamond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6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6E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F689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25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canr.edu/sites/anrstaff/files/215244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E Henderson</dc:creator>
  <cp:keywords/>
  <dc:description/>
  <cp:lastModifiedBy>Lorin Hofmann-Lurz</cp:lastModifiedBy>
  <cp:revision>4</cp:revision>
  <dcterms:created xsi:type="dcterms:W3CDTF">2019-11-05T19:40:00Z</dcterms:created>
  <dcterms:modified xsi:type="dcterms:W3CDTF">2019-11-05T19:48:00Z</dcterms:modified>
</cp:coreProperties>
</file>